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แห้ง</w:t>
      </w:r>
      <w:r>
        <w:t xml:space="preserve"> </w:t>
      </w:r>
      <w:r>
        <w:t xml:space="preserve">ผ่านระบบ)</w:t>
      </w:r>
      <w:r>
        <w:t xml:space="preserve"> </w:t>
      </w:r>
      <w:r>
        <w:t xml:space="preserve">DLTV</w:t>
      </w:r>
      <w:r>
        <w:t xml:space="preserve"> </w:t>
      </w:r>
      <w:r>
        <w:t xml:space="preserve">2/2564</w:t>
      </w:r>
      <w:r>
        <w:t xml:space="preserve"> </w:t>
      </w:r>
      <w:r>
        <w:t xml:space="preserve">ป.</w:t>
      </w:r>
      <w:r>
        <w:t xml:space="preserve"> </w:t>
      </w:r>
      <w:r>
        <w:t xml:space="preserve">6</w:t>
      </w:r>
      <w:r>
        <w:t xml:space="preserve"> </w:t>
      </w:r>
      <w:r>
        <w:t xml:space="preserve">ศิลปะ</w:t>
      </w:r>
      <w:r>
        <w:t xml:space="preserve"> </w:t>
      </w:r>
      <w:r>
        <w:t xml:space="preserve">หน่วยที่</w:t>
      </w:r>
      <w:r>
        <w:t xml:space="preserve"> </w:t>
      </w:r>
      <w:r>
        <w:t xml:space="preserve">11_๓</w:t>
      </w:r>
      <w:r>
        <w:t xml:space="preserve"> </w:t>
      </w:r>
      <w:r>
        <w:t xml:space="preserve">การแสดงรำวงมาตรฐาน</w:t>
      </w:r>
      <w:r>
        <w:t xml:space="preserve"> </w:t>
      </w:r>
      <w:r>
        <w:t xml:space="preserve">(2)</w:t>
      </w:r>
    </w:p>
    <w:p>
      <w:pPr>
        <w:pStyle w:val="Date"/>
      </w:pPr>
      <w:r>
        <w:t xml:space="preserve">วันอังคารที่</w:t>
      </w:r>
      <w:r>
        <w:t xml:space="preserve"> </w:t>
      </w:r>
      <w:r>
        <w:t xml:space="preserve">14</w:t>
      </w:r>
      <w:r>
        <w:t xml:space="preserve"> </w:t>
      </w:r>
      <w:r>
        <w:t xml:space="preserve">กุมภาพันธ์</w:t>
      </w:r>
      <w:r>
        <w:t xml:space="preserve"> </w:t>
      </w:r>
      <w:r>
        <w:t xml:space="preserve">2566</w:t>
      </w:r>
      <w:r>
        <w:t xml:space="preserve"> </w:t>
      </w:r>
      <w:r>
        <w:t xml:space="preserve">เวลา</w:t>
      </w:r>
      <w:r>
        <w:t xml:space="preserve"> </w:t>
      </w:r>
      <w:r>
        <w:t xml:space="preserve">13.02</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รับ สวัสดีคุณครูที่อยู่ปลายทาง  นักเรียนที่อยู่ปลายทางที่น่ารักทุกคนนะครับ สำหรับวันนี้ครับรายวิชาศิลปะ สาระดนตรี นาฏศิลป์  พบกับคุณครูปิยะณัฐหนูรัตน์ หรือว่าคุณครูเบนซ์อีกเช่นเคยครับ และ  คุณครูจิราพรพยัพพฤกษ์ หรือว่าครูแต้วค่ะ ครับแล้ววันนี้นะครับนักเรียนปลายทางของคุณครูก็คงอยู่ในเนื้อหาเดิมครับ ก็คือการแสดงรําวงมาตรฐานนั้นเองครับ  แต่ก่อนอื่น เราต้องมาถึงจุดประสงค์การเรียนรู้กันก่อนนะครับ  สำหรับจุดประสงค์การเรียนรู้ นะครับข้อที่ 1 ครับนักเรียนครับ  นักเรียนสามารถอธิบายขั้นตอน  ของการรำวงมาตรฐานได้ ครับ  2 ขานักเรียนฝึกปฏิบัติรำวงมาตรฐานค่ะ ข้อที่ 3 นักเรียนตระหนักและเห็นคุณค่า ทางดนตรีนาฏศิลป์นั่นเองนะครับ เอาล่ะครับนักเรียนครับ ก่อนอื่นครับ ก่อนที่เราจะไปศึกษาเกี่ยวกับความรู้ใหม่ๆในวันนี้นะครับ เราก็จะต้องมาทบทวนนะครับ เกี่ยวกับ ความรู้เดิมกันก่อน นะครับ เอาล่ะครับนักเรียนครับวันนี้คุณครูมีคำถามนะครับ คำถามชวนคิด ครับผมเจ้าครับ   สำหรับคำถามของคุณครูกับนักเรียนครับ รำวงมาตรฐาน  เพลงรำซิมารำ ใช้ท่ารําอะไร  ทบทวนนะครับอีกครั้งครับ รำวงมาตรฐาน รำซิมารำ ใช้ท่ารําอะไร  เอาล่ะครับ เดี๋ยวคุณครูจะให้ไปรับนักเรียนนะครับและช่วยกันคิดครับสักครู่ครับ ไปเลยครับ  เสียงดนตรี    เสียงเอฟเฟค  หมดเวลาแล้วครับนักเรียนครับ เอาล่ะครับ เดี๋ยวเรามาเฉลยกันนะครับ สำหรับท่ารำนะครับของเพลงรำซิมารำ  ก็คือ   ตามสายนั้นเองครับคุณแต้วครับ  ราคา  มาดูข้อทักมาครับ  ค่ะข้อต่อมานะคะ การก้าวเท้า เพลงรำซิมารำ ก้าวเท้าใดก่อนคะ อีกรอบนะคะ การก้าวเท้า เพลงรำซิมารำ ข้าวเท่าไหร่ก่อนค่ะ วันนี้ให้เด็กๆนะคะ  ได้มีเวลาไปคิดทบทวนกันดีกว่าค่ะครูเบสไปเลยค่ะ   เสียงดนตรี                   หมดเวลาแล้วนะครับสำหรับการคิดทบทวนในข้อดีของเรา  คุณครูขอเชิญคำถามอีก 1 รอบนะคะ การก้าวเท้า เพลงรำซิมารำ  เราจะก้าวเท้าไหนก่อนคะ ข้อใดเชื่อว่า นักเรียนตอบถูกกันทุกคนเลยครับเพราะว่าครั้งที่แล้วได้จำไปแล้วครับ ใช่แล้วค่ะ  เรามาเฉลยกันนะคะครูเบส  ข้อนี้นะคะ   ก้าวเท้าซ้ายก่อนค่ะ ใช่แล้วครับ  เราจะก้าวเท้าซ้ายก่อนนะครับ ตรงคำว่ารำนั่นเองครับนักเรียนครับ พอแล้วครับนักเรียนครับ  ตอนนี้เราจะไปทบทวนการฝึกปฏิบัตินะครับ วันนี้ครับคุณครูก็อยากจะให้นักเรียนไปทางนะครับ ได้ดัดตนนาฏศิลป์ก่อนนะครับ  เพื่อเป็นการยืดหยุ่นร่างกาย เตรียมความพร้อมนะครับ ในการเรียนรามหรือว่าปฏิบัตินั่นเอง ราคา ช่วงนี้คุณครูอยากให้นักเรียนหาพื้นที่ว่างเลยครับ เดี๋ยวเราจะมาทบทวนการดัดตนนาฏศิลป์ไทยนั่นเองครับ ไปเลยครับ                  เสียงดนตรี      รหัสนักเรียนครับคุณครูคิดว่านักเรียนน่าจะหาพื้นที่เรียบร้อยแล้วครับครูแต๋วครับ ขอชนะนะครับเดี๋ยวเราจะมาทบทวนกันนะครับเมื่อครั้งที่แล้ว ฝึกการย่ำเท้าใช่ไหมครับ เข้ากับบทเพลง เพลงรำซิมารำ วันนี้เราจะมาทบทวนกันครับเอาล่ะครับ  ให้นักเรียนนะครับ ทบทวนการย่ำเท้าก่อน ครับสำหรับการย่ำเท้านะครับ  ให้นักเรียน ผมขาวด้วย หรือว่ายืด ยืดแล้วก็ยุบนั้นเองนะครับ  เอาล่ะครับ เดี๋ยวเราทบทวนการยกเท้ากันก่อนครับมือเท้าเอวครับ  พร้อมนะครับ 1 2 และ 3 ครับ ไปครับ 1 2 3 4 5   8 เอาแล้วครับได้ไหมครับนักเรียนครับ  เดี๋ยวเราจะมา กลองย่ำเท้าด้วยคุณครูจะร้องเพลงให้นักเรียนนะครับ  และนักเรียนช่วยครูร้องด้วยดีไหมครับ  จะได้จำเนื้อเพลงได้ สัก 1 รอบนะครับโดยเราจะช่วยกันร้อง พร้อมนะครับ  งงเลยนะครับคุณแต้วครับ พร้อมนะครับ  ควงด้วยใช่ไหมครับครูเบส  มือเท้าเอวนะครับ  1 2 และ 3 ครับ  รำมาซิมารำ เริงระบำกันให้สนุก    ทำงานเราทำงานจริงๆ  ไม่อยากจะทิ้ง  ถึงยามว่าง  เราจึงรำเล่น  ต้องเช็ดให้สร้างทุก  ตามเยี่ยงอย่าง ตามยุค   เล่นสนุก  อย่างวัฒนธรรม   เล่นอะไรให้มีระเบียบ รายงานให้เรียบ ถึงจะคมขำ  มาซิมาเจ้าเอ๋ยมาฟ้อนรำ  มาเล่นระบำของไทยเราเอย  ได้ไหมครับนักเรียนครับ เอาล่ะครับ  ในเมื่อเราช่วยกันร้องไปแล้ว เดี๋ยวให้เข้าไปอีก 1 รอบได้ไหมครับ  ได้ฟังเพลงไปด้วย แล้ว จับจังหวะถูกนะครับ  เพราะฉะนั้นนะครับรอบนี้ครับนักเรียนครับ  เราจะซ้อมพร้อมกับดนตรีนะครับ 1 รอบ นักเรียนพร้อมไหมครับ ถ้าพร้อมแล้วเรามาเริ่มกันเลยครับ มือเท้าเอวนะครับ  พร้อมครับ  เสียงดนตรี    รำมาซิมารำ   เริงระบำกันให้สนุก    ยามงานเราทำงานจริงๆ ไม่ละไม่ทิ้งจะเกิดเข็ญครก ยามว่างเราจึงรำเล่น  ปั๊มเชลล์ เพื่อให้สร่างทุกข์  ตามเยี่ยงอย่างตามยุค เล่นสนุก อย่างวัฒนธรรม   เล่นอะไรให้มีระเบียบ    ให้งามให้เรียบเรียงจะคมขำ  มาสิมาเจ้าเอ๋ยมาฟ้อนรำ  มาเล่นระบำของไทยแล้วเอย   รำมาซิมารำ ระบำกันให้สนุก  ทำงานเราทำงานจริงๆ  ไม่ล่ะไม่ทิ้ง จะเกิดเข็นครก  ถึงยามว่างเราจึงรำเล่น   ทำเช่นเพื่อให้สร่างทุกข์  ตามเยี่ยงอย่างตามยุค  เล่นสนุกอย่างวัฒนธรรม   เล่นอะไรให้มีระเบียบ    ให้งามให้เรียบ เบญจคมขำ  มาสิมาเลยเจ้ามาฟ้อนรำ  เต้นระบำของไทยเราเอย  ขอขอบคุณนะคะสวยคลิปเสียงที่คุณครูได้นำมาใช้เพื่อการศึกษานะคะ  ขอสึก ขอบคุณเปิดคลิปเสียงมัดระบบมาตรฐานของ กรมศิลปากรเผยแพร่โดยคณะวุฒิ  เป็นอย่างไรกันบ้างครับ สำหรับการทบทวนการย่ำเท้านะครับคุณครูเชื่อว่านักเรียนยังคงจำได้ครับ  เอาล่ะครับนักเรียนครับ  เดี๋ยวเราจะมาฝึกกันต่อนะครับ  เรื่องของมึงนะครับช่วงนี้    ท่าของการรำสาย แล้วสำหรับผ้าของการรำสายจะชวนนาฏยศัพท์ก่อน สำหรับท่ารำสาย เราจะใช้การตั้งวงใช่ไหมครับ  เราจะไม่มีจีบนะครับเราจะมีการตั้งวง เพราะฉะนั้น  เดี๋ยวเราจะมาทบทวนการตั้งวงที่ถูกต้องก่อนจะคุยอยากจะให้นักเรียนนะครับ ยกมือซ้ายขึ้นมาเลยครับ  ให้นักเรียนตั้งวงนะครับ  ยกมือขึ้นมานะครับ  หลังจากนั้น  มือไปโดนหน้าช้าง ราคา  แล้วให้นักเรียนนะครับ สังเกตที่นิ้วมือของนักเรียนนะครับ  เร็วทั้ง 4 จะต้องเรียงชิดติดกัน  นักเรียนเห็นไหมครับ  New Z4 เรียงชิดติดกัน  ถ้าเกิดนิ้วก้อยชี้ลงมาได้ไหมครับคุณแต้วครับ  ไม่ได้ค่ะเราต้องพยายามบังคับให้ชิดติดกันนะครับ ออกมาได้ไหมครับ  ออกมาก็ไม่ได้นะครับ  แบบนี้ได้ไหมครับ  แบบนี้ก็ไม่ได้นะครับ  อยู่ชั้น 4 จะต้องเรียงชิดติดกัน ที่สำคัญจะต้อง เจ็บน้อยป้อมด้วยนะคะ หลังจากนั้นเก็บนิ้วโป้งเข้าหาฝ่ามือเล็กน้อยเห็นไหมครับ  นักเรียนบางคนอาจจะทำอย่างนี้ ไม่ได้เก็บนิ้วโป้งนะคะ เด็กจะต้องเก็บนิ้วโป้งด้วย  ครับเจ็บนิ้วโป้งครับ นักเรียนสังเกตนะครับ   การตั้งวงที่ถูกต้อง  นะครับ เจ็บปลายนิ้วโป้งด้วยครับ  สิ่งสำคัญอีกหนึ่งอย่างครับคุณแต้วครับ เราจะต้องหักข้อมือด้วย  โทรหาตัวเรานะครับ อย่างนี้ก็ไม่ได้ นะครับ จะต้องหักข้อมือ อย่างดีครับนักเรียนครับ  เอามือลงครับ ราคา เราครบถ้วนนะครับนาฏยศัพท์ การตั้งวงกันไปแล้ว เราจะมาฝึกท่ารำส่ายกันครับคุณแต้วครับ  สำหรับท่ารำส่าย คุณครูอยากจะให้นักเรียน ตั้งวงขึ้นมาเลย นะครับจะเรียกว่าการตั้งมือนะคะเพราะว่าถ้าตั้งวงนี่แขนเราจะต้องเป็นวงใช่ไหมคะ  แต่ว่าอันนี้เป็นการตั้งมือ เพราะแค่เราจะต้องตึงค่ะ  นะครับแขนตึงนะครับนักเรียนครับ  หลังจากนั้นนะครับ มือขวาครับ ขึ้นมาเลยครับ  เครื่องมือนะครับ แล้วก็พลิกหงายครับ   ปลายนิ้วนะครับชี้ลงพื้นนั่นเองมื้อนึงเหมือนกันครับนักเรียนครับ  ได้ไหมครับ  ได้ไหมครับ นี่คือท่าของรำส่าย  ที่นี่ครับครูแต้วครับ การที่เราจะเปลี่ยนมือใช่ไหมครับ  เราจะใช้พริกข้อมือใช่ไหมครับ  ใช้มือซ้าย สังเกตที่มือซ้าย เราก็จะค่อยๆพริก  ปลายนิ้วก็จะลงล่าง นะครับ ส่วนมือขวาครับนักเรียนครับ ราชพฤกษ์ขึ้นมาตั้งวง แผนตึกนะครับ   ปลายนิ้วชี้ขึ้นด้านบน เห็นไหมครับนักเรียนครับ  เราจะพลิกนะครับข้อมือ เอาใหม่นะครับ  เอามือลงครับนักเรียนครับ คราวนี้จะเมื่อหน่อย สลัดนิ้วครับ เอาใหม่นะครับ  เดี๋ยวเราจะฝึกการเปลี่ยนข้อมูลก่อน  ตั้งวงเหมือนเดิมครับ  แขนตึงนะครับ มือขวา   ปลายนิ้วชี้ลงพื้นนะครับ    แขนตึงเหมือนกันเปลี่ยนข้อมือนะครับ มือซ้ายค่อยๆพลิกลง ได้ไหมครับ  มือขวาค่อยๆพลิกขึ้น  ได้ไหมครับ  ได้ไหมครับ  ได้แล้วครับครูแต้วครับ ที่นี่ครับครูแต้ว เวลาเราท่ารำส่าย เราจะเปลี่ยนพร้อมกันใช่ไหมครับ  เพราะฉะนั้นตรงนี้ครับ เช็คพร้อมกันทั้งสองแขนเลยนะครับ  ชอบนักเรียนครับ  พร้อมนะครับ ปลาคราฟ Complete นะครับ  ได้ไหมครับ  กี่ครั้งครับ   มาครับ  ไม่ค่อยพลิกครับ  ได้ไหมครับ อีกครั้งครับ   ค่อยๆพลิกนะครับ ไปครับ  เอามือลงครับนักเรียนครับ สลัดมือครับ  ได้ไหมครับ   เราจะพลิกพอๆกันนะครับ   พอแล้วครับ ต่อกับนักเรียนครับ  สำหรับท่ารำส่ายนะครับ   แค่นี้นะครับมือซ้ายแล้วจะกดตามใช่ไหมครับคุณแต้วครับ  ส่วนมือขวาเรานะครับ เมื่อมือข้างไหนนี่  เลสข้อมือปลายนิ้วลงพื้นนี่ เดี๋ยวจะอยู่ด้านบน   บ้านบอล ระดับไหล่  ระดับใส่แล้วจะไม่ขึ้นอย่างนี้ นักเรียนสังเกตนะครับ จะต้องกดลงมานะครับ  ไม่เกินระดับไหล่ของเรานะครับนักเรียนครับ หลังจากนั้น เดี๋ยวคุณครู จะให้นักเรียนที่ข้อมือพร้อมกันนะครับ  1 2 และ 3 ใบครับ หลังจากที่เสร็จแล้วนะครับ มือขวา เราก็จะกดลง มือซ้ายเราก็จะดึงขึ้น  ได้ไหมครับ  อีกครั้งนะครับ  เลสข้อมือครับ พลิกข้อมือ มือขวากดลง มือซ้ายดึงขึ้นครับ  จะต้องไม่เกินระดับไหล่นะครับนักเรียนครับ  เมื่อไหร่ที่เราตั้งมือ วันนั้นจะเป็นมือต่ำนะคะ  เล็กมาอีกครั้งครับมาครับ  เช็คมือพร้อมกัน  เด็กสังเกตดีๆนะคะ เมื่อไหร่ที่เราตั้งมือ เราจะกดมือลง กดไม่ลงมาครับนักเรียนครับเห็นไหมครับนักเรียนครับ  เอามือลงครับ  ถ้าได้จะเมื่อยสลัดมือครับนักเรียนครับ ถ้าเหนื่อยง่ายมากๆ มีท่าเดียวจบเพลงเลยครับ   เข้าแล้วครับ เดี๋ยวเราจะมาลองนะครับ  พร้อมกับเพลงนะครับ โดยการเปลี่ยนมือนะครับ  ซัก 2 บรรทัดดีไหมครับ  เดี๋ยวคุณครูจะลองก่อนให้นักเรียนช่วยกันร้องนะครับ 2 บรรทัดนักเรียนครับ  เท่ากับเพลง 2 บรรทัด ช่วยกันร้องนะครับ พร้อมนะครับ  1 2 และ 3 ใบครับ   รำมาซิมารำ   เริงระบำกันให้สนุก    ทำงานเราทำงานจริงๆ ไม่หล่อไม่ทิ้ง เข็นครก    ได้ไหมครับนั่งเล่นครับ ตบมือให้กับนักเรียนไปทานข้าวโพด L ครับ  เยี่ยมเลยครับ   นักเรียนอาจจะสังเกตว่า เปลี่ยนแปลงอย่างไรเรียกศีรษะอย่างไรเอาราคา จะมาบอกให้ฟังนะครับ  สำหรับการเปลี่ยนศีรษะ เมื่อเรานะครับ  เตรียมตัวนะครับ หรือผ่านโต๊ะทางด้านขวานะครับให้เราเอียงขวา  ใช่ไหมครับ ฝึกเมื่อวานเลย ใช่ไหมครับรายการยามเช้า  หลังจากนั้นเวลาเราพลิกตัวไปด้านซ้าย ให้เรากลับไปเลี้ยงซะอย่างนี้ เห็นไหมครับ  หลังจากนั้นพอเราพลิกตัวไปทางด้านขวา ก็ให้เรายังศีรษะไปทางด้านขวา   อย่างนี้นะครับนักเรียนครับ เดี๋ยวเรามาลองกับบทเพลงนะครับ  เดี๋ยวคุณครูจะลองไปด้วย เหรียญช่วยครูร้องด้วย  เราจะเปลี่ยนเอียง  พอไหมครับยามเช้านะครับ  1 2 และ 3 ใบครับ   รำมาซิมารำ   เริงระบำกันให้สนุก     ทำงานเราทำงานจริงๆ  ไม่ละไม่ทิ้งจะเกิดเข็ญคุก  ถึงยามว่างเราจะรำเล่น   ถามเชิงเส้นเพื่อให้สร่างทุกข์  เยี่ยงอย่างตามยุค  เล่นสนุกอย่างวัฒนธรรม      ได้ไหมครับนักเรียนครับ 2 บรรทัดพอได้ไหมครับ  เอาแล้วครับนักเรียนได้แล้วครับ Hotel ครับ   เดี๋ยวเราจะมาลองนะครับ  เพื่อนเป็นวง ทวนเข็มนาฬิกานะครับ  สัก 1 รอบ โดยเราจะควงกันด้วยครับคุณแต้วครับ  โครงการด้วยนะครับ  รอบแรก  เดี๋ยวเราจะร้องเพลงกันก่อนนะครับ  คุณครูลองด้วย นักเรียนก็ช่วยครูร้อง  นักเรียนจะได้จำเนื้อเพลงได้นั่นเอง  เดี๋ยวเราจะมาลอง 1 รอบ  พร้อมทางเท้า มือนะครับ เรื่องศีรษะด้วย แล้วก็ควงด้วย พร้อมไหมครับ   ถ้าพร้อมแล้วนักเรียนช่วยครูร้องด้วยนะครับ มาครับ 1 2 และ 3 ใบครับ  รำมาซิมารำ  เรื่องระบำกันให้สนุก   ยามงานเราทำงานจริงๆ   ไม่ละไม่ทิ้งจะเกิดเข็ญคุก ถึงยามว่างเราจึงรำเล่น   ครับเช่นเพื่อให้สร่างทุกข์  ทำเยี่ยงอย่างตามยุค    เล่นสนุกอย่างวัฒนธรรม  เดี๋ยวหมดนะคะ ไป  เล่นอะไรให้มีระเบียบ รายงานให้เรียบ ถึงจะคมขำ มาซิมาเจ้าเอ๋ยมาฟ้อนรำ  มาเล่นระบำ ของไทยเราเอย   โอเคค่ะได้ไหมครับนั่งเล่นครับ ให้กับนักเรียนปลายทางหรอครับคุณแต้วครับ   เยี่ยมมากๆเลยครับหลังจากนี้นะครับ คุณครูจะให้นักเรียน ได้ฝึกพร้อมกับบทเพลง  ที่คุณครูได้เปิดให้นะครับ เราจะฝึกไปพร้อมกันนะครับ  รอบนี้เข้ากับบทเพลงนะครับ  2 รอบนะครับนักเรียนพร้อมนะครับ  พร้อมแล้ว   หันหลังเลยครับ  พร้อมนะครับ  1 2 และ 3 ครับ    เสียงดนตรี รำมาซิมารำ เริงระบำกันให้สนุก ทำงานเราทำงานจริงๆ ไม่หลับไม่ทิ้งจะเกิดเข็ญคุก  ถึงยามว่างเราจึงรำเล่น  ความเชิงเส้นเพื่อให้สร่างทุกข์    ตามอย่างตามยก  เล่นสนุกจังวัฒนธรรม  เล่นอะไรให้มีระเบียบ   ให้งานให้เรียบจึงจะคมขำ  มาซิมาเจ้าเอ๋ยมาฟ้อนรำ มาเล่นระบำของไทยแล้วเอย  รำมาซิมารำ  เริงระบำกันให้สนุก ยามงานเราทำงานจริงๆ  ไม่หลับไม่ทิ้งจะเกิดเข็ญคุก  ถึงยามว่างเราจึงรับเล่น  ตามเชิงเส้นเพื่อให้สร่างทุกข์   ตามเยี่ยงอย่างตามยุค  เล่นสนุกอย่างวัฒนธรรม  เล่นอะไรให้มีระเบียบ ให้งามให้เรียบตึงจะคมขำ  มาซิมาเจ้าเอ๋ยมาฟ้อนรำ มาเล่นระบำของไทยเราเอย   เอารหัสนักเรียนครับจบไปแล้วครับสำหรับการฝึกพร้อมกับบทเพลงรำวงมาตรฐาน เพลงรำซิมารำ เอาล่ะครับ เราไปขั้นปฏิบัติการรับนักเรียนครับ เอาแล้วครับ สำหรับขั้นปฏิบัตินะครับ เรียนครับ หนึ่งเลยคุณครูอยากจะให้นักเรียนนะครับ สักครู่ครับ เป็นกลุ่มก็ได้  ฝึกปฏิบัติท่ารำนะครับ  รำวงมาตรฐาน เพลงรำซิมารำ และออกมาปฏิบัติหน้าชั้นเรียนให้เพื่อนๆคนอื่นได้ดูด้วยครับนักเรียนครับ  สำหรับคุณครูปลายทางครับคุณแต้วครับ และในส่วนของครูปลายทางนะคะให้คุณครูปลายทาง ช่วยควบคุมชั้นเรียนค่ะ ดูแลความเรียบร้อย   การฝึกปฏิบัติท่ารำของนักเรียน aday ของเรา จะฝึกปฏิบัติการแล้วนะครับเพราะฉะนั้นนะครับ  ไปฝึกปฏิบัติการเลยครับนักเรียนครับ         เอาล่ะครับนั่งเล่นครับ  เดี๋ยวเราจะมาฝึกกันต่อนะครับ  เรื่องของมึงนะครับ ภาพของการรำสาย  สำหรับท่าของการรำสายนะครับ คุณครูจะทบทวนนาฏยศัพก่อน สำหรับท่ารำสาย เราจะใช้การตั้งวงใช่ไหมครับ เราจะไม่มีจีบนะครับ เราจะมีการตั้งวง เพราะฉะนั้นนะครับ เดี๋ยวเราจะทบทวนการตั้งวงที่ถูกต้องก่อน กูอยากจะให้นักเรียนนะครับยกมือซ้ายขึ้นมาให้นักเรียนตั้งวง   พอแล้วครับยกมือขึ้นมาครับ   หลังจากนั้น   เครื่องมือมาด้านหน้าช้าๆ นะครับ   แล้วให้นักเรียนนะครับ สังเกตที่นิ้วมือของนักเรียนนะครับ   เรียงชิดติดกันเห็นไหมครับ   อยู่ทั้งสี่เรียงชิดติดกัน ถ้าเกิดเดี๋ยวค่อยออกมา ได้ไหมครับ  เราต้องพยายามบังคับนิ้วให้ชิดติดกันนะคะ ออกมาได้ไหมคะ ออกมาก็ไม่ได้ เที่ยวห้างแบบนี้ได้ไหมคะ แบบนี้ก็ไม่ได้นะครับ  อยู่ชั้น 4 จะต้องเรียงชิดติดกัน   ที่สำคัญจะต้องเก็บในกล่องด้วยนะคะ  หลังจากนั้นครับเจ็บนิ้วโป้งนะครับ  โทรหาฝ่ามือเล็กน้อยเห็นไหมครับนักเรียนบางคนทำอย่างนี้ ถูกไหมคะ  ก็ยังไม่ถูกเลขจะต้องเก็บนิ้วโป้งด้วย ครับเก็บนิ้วโป้งครับ นักเรียนสังเกตนะครับ การตั้งวงที่ถูกต้อง ครับ  ปลายนิ้วโป้งด้วยครับ  สิ่งสำคัญอีกหนึ่งอย่างครับคุณเจ้าครับ เราจะต้องหักข้อมือด้วย  เข้าหาตัวเรานะครับ อย่างนี้ก็ไม่ได้ นะครับ เราจะต้องหักข้อมือ  ยังเลยครับนักเรียนครับ  เอามือลงครับ   เข้าแล้วครับ ลองทบทวนนะครับ นาฏยศัพท์การตั้งวงกันไปแล้ว เดี๋ยวเราจะมาฝึกท่ารำสายกันครับคุณแต้วครับ   สำหรับท่ารำสายนะครับ  อยากจะให้นักเรียน ตั้งวงขึ้นมาเลย นะครับ เราจะเรียกว่าการตั้งมือนะคะ ขอตั้งวงนี้  แผนเราจะต้องเป็นวงใช่ไหมครับ   ว่าแขนเราจะต้องตึง  ครับแขนตื่นนะครับนักเรียนครับ หลังจากนั้นนะครับมือขวาครับขึ้นมาเลยครับ      ล้างมือนะครับแล้วก็พริกไหน ลายนี้นะครับที่ลงพื้นนั่นเอง ไม่ต้องเหมือนกันครับนักเรียนครับ ได้ไหมครับ  ได้ไหมครับ  ไม่คือท่าของรำส่าย tentative ครับ กรณีการที่เราจะเปลี่ยนมือใช่ไหมครับ จะใช้พลิกข้อมือใช่ไหมครับ ได้มือซ้าย  นักเรียนสังเกตที่อยู่สายนะครับ    มือซ้ายเราจะค่อยๆเพลง  ไปหนูก็จะลงล่างนะครับ ส่วนมือขวาครับนักเรียนครับ  เราจะพลิกขึ้นมาตั้งวง  แขนตึงนะครับ   ปลายนิ้วชี้ด้านบน เห็นไหมครับนักเรียนครับ   เราจะพลิกนะครับ  ข้อมือ เอาใหม่  เอามือลงครับนักเรียนครับ  แค่นี้จะเมื่อยหน่อย เพราะฉะนั้นสำหรับมือเล็กน้อยครับ  เอาใหม่นะครับ  เราจะฝึกการเปลี่ยนข้อมือกันก่อน  ยังคงเหมือนเดิมครับ  แขนตึงนะครับ  มือขวา นิ้วชี้ลงพื้นแขนตึงเหมือนกัน เปลี่ยนข้อมูลนะครับ มือซ้ายค่อยๆลง  ได้ไหมครับ  มือขวาค่อยๆดีขึ้น   ได้ไหมครับ   ได้ไหมครับ  ได้แล้วครับคุณแต้วครับ  ที่นี่ครับ Hotel ครับ เวลาเรารำท่ารำส่าย เราจะเปลี่ยนพร้อมกัน  เพราะฉะนั้นรอบนี้ครับ เช็คพร้อมกันทั้งสองแขนเลยนะครับ  ชอบนะครับนักเรียนครับ  ชอบนะครับมาครับ ค่อยเพลงนะครับ  ได้ไหมครับ อีกครั้งครับ   มาครับ ไม่ค่อยผิดครับ ได้ไหมครับ  กี่ครั้งครับ  ไม่ค่อยเพลงนะครับ ไปครับ   เอามือลงครับนักเรียนครับ สลัดมือครับ ได้ไหมครับ   เราจะพร้อมพร้อมกันนะครับ  เอาล่ะครับฝึกต่อครับนักเรียนครับ  สำหรับท่ารำส่ายนะครับ  แค่นี้นะครับ เราจะกดต่ำใช่ไหมครับคุณแต้วครับ     ส่วนมือขวาเราเมื่อมือข้างไหนนี่ เลสข้อมือปลายนิ้วลงพื้นนี้  จะอยู่ด้านบน  ระดับไหล่  เราจะไม่ขึ้นอย่างนี้ รับนักเรียนครับ นักเรียนสังเกตนะครับแต่ต้องกดลงมานะครับ ไม่เกินระดับไหล่ของเรา นักเรียนครับ  หลังจากนั้น เดี๋ยวคุณครูใจนักเรียนปี้ข้อมือพร้อมกันนะครับ  203 ไปครับ ดีครับ   หลังจากเทเสร็จแล้วนะครับ  มือขวาเราก็จะกดลง  มือซ้ายเราก็จะดึงขึ้น ใช่ไหมครับ  อีกครั้งนะครับ  เลสข้อมือครับ  ข้อมือ มือขวากดลง  มือซ้ายดึงขึ้นครับ  จะต้องไม่เกินระดับไหล่นะครับนักเรียนครับ ถ้ามื้อไหนที่เราตั้งมือ  มือนั้นจะเป็นมือต่ำนะคะ เช็คมือถืออีกครั้งครับมาครับ  นิ้วมือพร้อมกัน สังเกตดีๆนะคะ เมื่อไหร่ที่เราตั้งมือ เราจะกดมือลง กดไม่ลงมาครับนักเรียนครับเห็นไหมครับนักเรียนครับ   เอามือลงครับ  พ่อจำเมื่อยสลัดมือคำนักเรียนครับ  ได้ไหมครับ ถ้าหนิงไอมากๆมีท่าเดียวจบเพลงเลยครับคุณแต้วครับเอาราคาเดี๋ยวเราจะมาลอง นะครับ  พร้อมกับเพลงนะครับ การเปลี่ยนมือนะครับ  ซัก 2 บรรทัดดีไหมครับ  เดี๋ยวคุณครูจะลองก่อนนะครับ ให้นักเรียนช่วยกันร้องนะครับสอบคัดนักเรียนครับ  เมื่อเข้ากับเพลง 2 บรรทัด ช่วยกันร้องนะครับ รวมนะครับ  1 2 และ 3 ใบครับ  รำมาซิมารำ เริงระบำกันให้สนุก  ยามงานเราทำงานจริงๆ  ไม่ละไม่ทิ้งจะเกิด  หินคลุก   ถึงยามว่างเราจึงรำเล่น  ได้ไหมครับนักเรียนครับ  มาให้กับนักเรียนปลายทางครับคุณแต้วครับ  อย่าปล่อยมือ  เยี่ยมเลยครับ  ทีนี้นักเรียนอาจจะสังเกตว่า  เปลี่ยนเองอย่างไรเรียกศีรษะอย่างไร เอาล่ะครับ  จะมาบอกให้ฟังนะครับ  สำหรับการเปลี่ยนศีรษะ เมื่อเรานะครับ  เตรียมตัวนะครับหรือหันไปทางด้านขวานะครับ   ใช่ไหมครับในการย่ำเท้าหลังจากนั้นนะครับ  น่ารักพลิกตัวไปด้านซ้าย ขอให้เรากลับมาเองซะอย่างนี้  เห็นไหมครับ  หลังจากนั้น บอระเพ็ดตัวไปทางด้านขวา  ขอให้เรา ศรีสวัสดิ์ทางด้านขวาอย่างนี้ ใช่ไหมครับนักเรียนครับ  เดี๋ยวเรามาลอง  บทเพลงนะครับ  เดี๋ยวครูจะลองไปด้วย นักเรียนช่วยครูร้องด้วย ครับเดี๋ยวเราจะเปลี่ยนอีกเรื่อง พอไหมครับยามเช้าด้วยนะครับ  1 2 และ 3 ใบครับ  รำมาซิมารำ   เรื่องระบำกันให้สนุก    ทำงานเราทำงานจริงๆ  ไม่ล่ะไม่ทิ้ง  จะเกิดเข็ญคุก    ยามว่างเราจึงรับเล่น  ถามเชิงเช่น เพื่อให้สร่างทุกข์ ตามเยี่ยงอย่างตามยุค  Sanook วัฒนธรรม      ได้ไหมครับนักเรียนครับ 2 บรรทัดพอได้ไหมครับ   เอาแล้วครับนักเรียนได้แล้วครับคุณแต้วครับ  เดี๋ยวเราจะมาลองนะครับ  เพื่อนเป็นวง ทวนเข็มนาฬิกานะครับ  สัก 1 รอบ โดยเราจะควงกันด้วยนะครับ  คนกันด้วยนะครับนักเรียนครับ  รอบแรกเราจะร้องเพลงกันก่อนนะครับ  คุณครูลองด้วยและนักเรียนก็ใช่คุณครูร้อง นักเรียนจะได้จำเนื้อเพลงได้นั่นเอง เดี๋ยวเราจะลอง 1 รอบ  พร้อมทางเท้ามือนะครับ เรียกศีรษะด้วย  แล้วก็ควงด้วย นักเรียนพร้อมไหมครับ  ถ้าพร้อมแล้วเดี๋ยวนักเรียนช่วยครูร้องด้วยนะครับ  มาครับ 2 และ 3 ครับไปครับ   รำมาซิมารำ   เริงระบำกันให้สนุก  ยามงานเราทำงานจริงๆ ไม่ล่ะไม่ทิ้ง เกิดเข็นครก      ถึงยามว่างเราจึงรำเล่น  ตามเช่นอย่าให้ สร่างทุกข์  ตามเยี่ยงอย่างตามยุค  เล่นสนุกอย่างมีวัฒนธรรม  เดี๋ยวหมดนะคะ ไปหมดค่ะ เล่นอะไรให้มีระเบียบ  ให้งามให้เรียบ ถึงจะคมขำ เช็ดตัวกลับนะคะ  มาสิมาเจ้าเอ๋ยมาฟ้อนรำ มาเล่นระบำ ของไทยเราเอย   โอเคค่ะ ได้ไหมครับนักเรียนครับ ปล่อยให้กลับแล้วเลยไปทางของเราครับคุณแต้วครับ  เยี่ยมมากๆเลยครับเอาล่ะครับหลังจากนี้นะครับ เดี๋ยวคุณครูจะให้นักเรียน ฝึกพร้อมกับบทเพลง  คุณครูจะเปิดให้  โดยเราจะฝึกไปพร้อมกันนะครับ รอบนี้เข้ากับบทเพลงนะครับ 2 รอบนะครับนักเรียนพร้อมนะครับ  พร้อมแล้วหันหลังเลยครับ    รอบนะครับ  1 2 และ 3 ครับ     รำมาซิมารำ  เริงระบำกันให้สนุก   ทำงานเราทำงานจริงๆ ไม่ละไม่ทิ้งจะเกิดเข็นครก  ถึงยามว่างเราจึงรำเล่น  ถามเชิงเช่นไพ่สั่งทุกข์ ตามเยี่ยงอย่างตามยุค  เล่นสนุกอย่างมีวัฒนธรรม   เล่นอะไรให้มีระเบียบ   ให้งามให้เรียบเรียงจากคมขำ  มาสิมาเจ้าเอ๋ยมาฟ้อนรำ  มาเต้นระบำ ของไทยเราเอย     รำมาซิมารำ  เลิกระบำกันให้สนุก   ยังอ่ะเราทำงานจริงๆ ไม่ทิ้ง จะเกิดเข็ญคุก    ยามว่างเราจึงรำเล่น     ต้องเช็คหวยให้สั่งทุก ตามเยี่ยงอย่างตามยุค เล่นสนุกอย่างมีวัฒนธรรม   เล่นอะไรให้มีระเบียบ ให้งามให้เรียบจึงจะคมขำ  มาซิมาออเจ้ามาเฝ้ารำ  มาเล่นระบำ  ของไทยเราเอย    แสงยนต์ตรี                    รำมาซิมารำ เริงระบำกันให้สนุก  ทำงานเราทำงานจริงๆ ไอ้หลามไปถึงจะเกิดเข็ญคุก  ถึงยามว่างเราจึงรำเล่น ตามเชิงเส้นเพื่อให้สร่างทุกข์  ตารางเยี่ยมอย่างตามยุค  สนุกอย่างวัฒนธรรม      เล่นอะไรให้มีระเบียบ  ให้งามให้เรียบจึงจะคมขำ  มาซิมาเจ้าเอ๋ยมาฟ้อนรำ เต้นระบำ ของไทยเราเอย    รำมาซิมารำ เลิกระบำกันให้สนุก  ทำงานเราทำงานจริงๆ ไม่หลับไม่ทิ้งจะเกิดเข็ญคุก ยามว่างเราจึงรำเล่น ตามเชิงเส้นเพื่อให้สร่างทุกข์   เยี่ยงอย่างตามยุค เล่นสนุกอย่างวัฒนธรรม เล่นอะไรให้มีระเบียบ  ให้งามให้เรียบจึงจะคมขำ มาซิมา เจ้าเอ๋ยมาฟ้อนรำ  มาเล่นระบำของไทยเราเอย                 รำมาซิมารำ  เริงระบำกันให้สนุก   ทำงานเราทำงานจริงๆ เวลาไม่ทิ้งจะเกิดเข็ญคุก  ยามว่างเราจึงรำเล่น  ตามเชิงเส้นเพื่อให้สั่งทุก ทำเยี่ยมอย่างตามยุค   เล่นสนุกอย่างประชาธรรม   เล่นอะไรให้มีระเบียบ ให้งามให้เรียบ ถึงจะคมขำ มาสิเฉยๆ  เจ้ามาฟ้อนรำ  มาเล่นระบำของไทยเราเอ่ย รำมาซิมารำ  เริงระบำกันให้สนุก     ทำงานเราทำงานจริงๆ เวลาไม่ทิ้งจะเกิดเข็ญคุก ยามว่างแล้วจึงรำเล่น   Shenzhen เปิดให้สั่งทุก   เรียงอย่างตามยุค  เล่นสนุกอย่างวัฒนธรรม  เล่นอะไรให้มีระเบียบ ให้งามให้เรียบจึงจะคมขำ มาสิมาเอ๋ยมาฟ้อนรำ  มาเล่นระบำ ของไทยเราเอย        รำมาซิมารำ ระบำกันให้สนุก   ทำงานเราทำงานจริงๆ ไม่ทิ้ง  จะเกิดเข็ญคุก  ยามว่างเราจึงรำเล่น  ตามเช่นเพื่อให้สร่างทุกข์   ตามอย่างตามยุค  สนุกอย่างวัฒนธรรม    เล่นอะไรให้มีระเบียบ ให้งามให้เรียบจึงจะคมขำ  มาซิมา เลยมาฟ้อนรำ  มาเล่นระบำ ของไทยเราเอย  รำมาซิมารำ  เรื่องระบำกันให้สนุก   ทำงานเราทำงานจริงๆ  ไม่ละไม่ทิ้งจะเกิดเข็ญคุก ยามว่างเราจึงรำเล่น เช่น ให้สั่งทุก ตามเยี่ยงอย่างตามยุค เล่นสนุก อย่างวัฒนธรรม  เล่นอะไรให้มีระเบียบ รายงานให้เรียบจึงจะคมขำ  มาสิมาเอ๋ยมาฟ้อนรำ เต้นระบำ ของไทยเราเอย   ไปแล้วครับนักเรียนครับ สำหรับขั้นปฏิบัติของเรา  เป็นอย่างไรครับ สำหรับว่ารำวงมาตรฐานเพลงรำซิมารำ  นักเรียนหลายคนจะต้องปฏิบัติได้นะครับ และปฏิบัติได้ดีด้วยครับครูแต้วครับส่วนนักเรียนคนไหน ยังปฏิบัติไม่คล่อง กลุ่มไหน ยังไม่ได้ แสดงให้เพื่อนชมคุณครูอยากจะให้นักเรียนนะครับ ไปฝึกเพิ่มเติมนะครับและออกมาแสดงให้เพื่อนๆชมด้วยครับนักเรียนครับ  เอาล่ะครับนักเรียนครับ เดี๋ยวเรามาสรุปการเรียนรู้สำหรับวันนี้กันดีกว่าครับนักเรียนครับ  สำหรับวันนี้ครับ นักเรียนได้เรียนในเรื่องของ การรำวงมาตรฐาน  เดี๋ยวคุณครูจะแบ่งเป็นประเด็นย่อยๆไป ประเด็นที่ 1 ครับนักเรียนครับ  คือการตัดต่อนะครับ สำหรับการตัดต่อนะครับ การยืดหยุ่นร่างกายนะครับ การเตรียมความพร้อมนะครับ ในการเรียนรำ อย่าลืมปฏิบัตินะครับ ประโยชน์ของมัน มีอยู่หลักๆ ก็คือจะทำให้เรานะครับมือไม้อ่อนนะครับ จะทำให้เรานี่ ปฏิบัติท่ารำได้สวยงามแค่นั้นเองครับคุณแต้วครับ เอาล่ะครับ เล่นต่อมา ร้องเพลงนะครับ  เอาล่ะครับ นักเรียนได้ฝึกในเรื่องของเพลงรำซิมารำ นักเรียนยังจำขั้นตอนของการฝึกได้ไหมครับ จำได้ไหมครับ  ขั้นตอนที่ 1 เราจะนั่งหลังตรงใช่ไหมครับ  ขั้นตอนที่ 2 มือนะครับ  พร้อมที่จะกระทบจังหวะเบาๆนะครับ และ 3 นักเรียนจะต้องลองด้วยความดังที่พอเหมาะใช่ไหมครับนักเรียนครับ ตัดมาครับนักเรียนครับ สำหรับการฝึกปฏิบัติท่ารำ เพิ่งผ่านไปหยกหยกเลย ก็คือรำวงมาตรฐานเพลงรำซิมารำ  ใช้ท่ารำสายนั้นเองครับนักเรียนครับ  เอาล่ะครับนักเรียนครับ หลังจากนี้นะครับ ครูจะให้นักเรียนไปทาง ตามความรู้ตรงนี้ ใช้ให้เกิดประโยชน์นะครับ อยากจะให้นักเรียนเป็นผู้อนุรักษ์ครับคุณแต้วครับ  การแสดงของไทยนะครับ  นักเรียนจะนำความรู้ตรงนี้ ไปสอนให้กับน้องๆนะครับ  ก็ถือว่าเป็นการอนุรักษ์แล้วครับ  นักเรียนจะนำการแสดงชุดนี้นะครับ  ไปแสดงนะครับ   ไปแสดง ก็เป็นการอนุรักษ์ได้เช่นเดียวกันครับนักเรียนครับ  เอาล่ะครับนักเรียนครับ สำหรับวันนี้ครับ เวลาของเราหมดแล้วครับคุณแจ๋วครับ เดี๋ยวเราจะมาพบกันใหม่ในครั้งหน้า  สำหรับครั้งนี้สวัสดีครับ สวัสดีค่ะ เสียงดนตรี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แห้ง ผ่านระบบ) DLTV 2/2564 ป. 6 ศิลปะ หน่วยที่ 11_๓ การแสดงรำวงมาตรฐาน (2)</dc:title>
  <dc:creator/>
  <cp:keywords/>
  <dcterms:created xsi:type="dcterms:W3CDTF">2024-01-04T03:07:27Z</dcterms:created>
  <dcterms:modified xsi:type="dcterms:W3CDTF">2024-01-04T03: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4 กุมภาพันธ์ 2566 เวลา 13.02 น.</vt:lpwstr>
  </property>
  <property fmtid="{D5CDD505-2E9C-101B-9397-08002B2CF9AE}" pid="3" name="subtitle">
    <vt:lpwstr/>
  </property>
</Properties>
</file>